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F5DDD" w14:textId="4B51D506" w:rsidR="000C34C1" w:rsidRDefault="4080D5E7" w:rsidP="00245689">
      <w:pPr>
        <w:pStyle w:val="Heading2"/>
      </w:pPr>
      <w:bookmarkStart w:id="0" w:name="_Toc81776196"/>
      <w:bookmarkStart w:id="1" w:name="_Toc136857484"/>
      <w:r>
        <w:t>Question 4.</w:t>
      </w:r>
      <w:bookmarkEnd w:id="0"/>
      <w:r>
        <w:t>8 Project Staffing Plan</w:t>
      </w:r>
      <w:bookmarkEnd w:id="1"/>
      <w:r>
        <w:t xml:space="preserve"> </w:t>
      </w:r>
    </w:p>
    <w:p w14:paraId="04ADCF77" w14:textId="67FD6BEA" w:rsidR="005B7F4C" w:rsidRPr="00245689" w:rsidRDefault="005B7F4C" w:rsidP="0024355F">
      <w:pPr>
        <w:rPr>
          <w:rFonts w:ascii="Arial" w:hAnsi="Arial" w:cs="Arial"/>
        </w:rPr>
      </w:pPr>
      <w:r w:rsidRPr="00245689">
        <w:rPr>
          <w:rFonts w:ascii="Arial" w:hAnsi="Arial" w:cs="Arial"/>
        </w:rPr>
        <w:t xml:space="preserve">Provide an overview of the staffing plan </w:t>
      </w:r>
      <w:r w:rsidR="00E427E7">
        <w:rPr>
          <w:rFonts w:ascii="Arial" w:hAnsi="Arial" w:cs="Arial"/>
        </w:rPr>
        <w:t>using</w:t>
      </w:r>
      <w:r w:rsidRPr="00245689">
        <w:rPr>
          <w:rFonts w:ascii="Arial" w:hAnsi="Arial" w:cs="Arial"/>
        </w:rPr>
        <w:t xml:space="preserve"> the tables below (you may add additional rows as necessary). </w:t>
      </w:r>
    </w:p>
    <w:p w14:paraId="0999BAC1" w14:textId="3B785A61" w:rsidR="000C34C1" w:rsidRPr="00245689" w:rsidRDefault="005B7F4C" w:rsidP="0024355F">
      <w:pPr>
        <w:rPr>
          <w:rFonts w:ascii="Arial" w:hAnsi="Arial" w:cs="Arial"/>
          <w:i/>
          <w:iCs/>
        </w:rPr>
      </w:pPr>
      <w:r w:rsidRPr="00245689">
        <w:rPr>
          <w:rFonts w:ascii="Arial" w:hAnsi="Arial" w:cs="Arial"/>
        </w:rPr>
        <w:t xml:space="preserve">This information should match project details provided throughout the application, including information listed in </w:t>
      </w:r>
      <w:r w:rsidRPr="00245689">
        <w:rPr>
          <w:rFonts w:ascii="Arial" w:hAnsi="Arial" w:cs="Arial"/>
          <w:i/>
          <w:iCs/>
        </w:rPr>
        <w:t>e-snaps.</w:t>
      </w:r>
    </w:p>
    <w:tbl>
      <w:tblPr>
        <w:tblStyle w:val="3"/>
        <w:tblW w:w="9576" w:type="dxa"/>
        <w:tblInd w:w="540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ayout w:type="fixed"/>
        <w:tblLook w:val="0400" w:firstRow="0" w:lastRow="0" w:firstColumn="0" w:lastColumn="0" w:noHBand="0" w:noVBand="1"/>
      </w:tblPr>
      <w:tblGrid>
        <w:gridCol w:w="2628"/>
        <w:gridCol w:w="6948"/>
      </w:tblGrid>
      <w:tr w:rsidR="000C34C1" w14:paraId="744BC640" w14:textId="77777777" w:rsidTr="00655A42">
        <w:tc>
          <w:tcPr>
            <w:tcW w:w="9576" w:type="dxa"/>
            <w:gridSpan w:val="2"/>
            <w:shd w:val="clear" w:color="auto" w:fill="002060"/>
            <w:vAlign w:val="center"/>
          </w:tcPr>
          <w:p w14:paraId="699E2DB1" w14:textId="77777777" w:rsidR="000C34C1" w:rsidRPr="00655A42" w:rsidRDefault="005B7F4C" w:rsidP="00655A42">
            <w:pPr>
              <w:jc w:val="center"/>
              <w:rPr>
                <w:b/>
                <w:bCs/>
                <w:sz w:val="36"/>
                <w:szCs w:val="36"/>
              </w:rPr>
            </w:pPr>
            <w:r w:rsidRPr="00655A42">
              <w:rPr>
                <w:b/>
                <w:bCs/>
                <w:sz w:val="36"/>
                <w:szCs w:val="36"/>
              </w:rPr>
              <w:t>Project Staff Position 1</w:t>
            </w:r>
          </w:p>
        </w:tc>
      </w:tr>
      <w:tr w:rsidR="000C34C1" w14:paraId="4E25ACA8" w14:textId="77777777" w:rsidTr="00655A42">
        <w:tc>
          <w:tcPr>
            <w:tcW w:w="2628" w:type="dxa"/>
            <w:shd w:val="clear" w:color="auto" w:fill="E7E6E6"/>
          </w:tcPr>
          <w:p w14:paraId="1A01751F" w14:textId="77777777" w:rsidR="000C34C1" w:rsidRDefault="005B7F4C" w:rsidP="0024355F">
            <w:r>
              <w:t>Position Title</w:t>
            </w:r>
          </w:p>
        </w:tc>
        <w:tc>
          <w:tcPr>
            <w:tcW w:w="6948" w:type="dxa"/>
            <w:shd w:val="clear" w:color="auto" w:fill="auto"/>
          </w:tcPr>
          <w:p w14:paraId="44F6E115" w14:textId="77777777" w:rsidR="000C34C1" w:rsidRDefault="000C34C1" w:rsidP="0024355F"/>
        </w:tc>
      </w:tr>
      <w:tr w:rsidR="000C34C1" w14:paraId="17298F2A" w14:textId="77777777" w:rsidTr="00655A42">
        <w:tc>
          <w:tcPr>
            <w:tcW w:w="2628" w:type="dxa"/>
            <w:shd w:val="clear" w:color="auto" w:fill="E7E6E6"/>
          </w:tcPr>
          <w:p w14:paraId="165D948E" w14:textId="77777777" w:rsidR="000C34C1" w:rsidRDefault="005B7F4C" w:rsidP="0024355F">
            <w:pPr>
              <w:rPr>
                <w:color w:val="000000"/>
              </w:rPr>
            </w:pPr>
            <w:r>
              <w:t>Number of this Position as part of the project total</w:t>
            </w:r>
          </w:p>
        </w:tc>
        <w:tc>
          <w:tcPr>
            <w:tcW w:w="6948" w:type="dxa"/>
            <w:shd w:val="clear" w:color="auto" w:fill="auto"/>
          </w:tcPr>
          <w:p w14:paraId="1F18D82A" w14:textId="77777777" w:rsidR="000C34C1" w:rsidRDefault="000C34C1" w:rsidP="0024355F"/>
        </w:tc>
      </w:tr>
      <w:tr w:rsidR="000C34C1" w14:paraId="0EE18F61" w14:textId="77777777" w:rsidTr="00655A42">
        <w:tc>
          <w:tcPr>
            <w:tcW w:w="2628" w:type="dxa"/>
            <w:shd w:val="clear" w:color="auto" w:fill="E7E6E6"/>
          </w:tcPr>
          <w:p w14:paraId="3065F1CF" w14:textId="77777777" w:rsidR="000C34C1" w:rsidRDefault="005B7F4C" w:rsidP="0024355F">
            <w:r>
              <w:t>Hours (FT/PT)</w:t>
            </w:r>
          </w:p>
        </w:tc>
        <w:tc>
          <w:tcPr>
            <w:tcW w:w="6948" w:type="dxa"/>
            <w:shd w:val="clear" w:color="auto" w:fill="auto"/>
          </w:tcPr>
          <w:p w14:paraId="51FA6AD7" w14:textId="77777777" w:rsidR="000C34C1" w:rsidRDefault="000C34C1" w:rsidP="0024355F"/>
        </w:tc>
      </w:tr>
      <w:tr w:rsidR="000C34C1" w14:paraId="5B7112F5" w14:textId="77777777" w:rsidTr="00655A42">
        <w:tc>
          <w:tcPr>
            <w:tcW w:w="2628" w:type="dxa"/>
            <w:shd w:val="clear" w:color="auto" w:fill="E7E6E6"/>
          </w:tcPr>
          <w:p w14:paraId="7E462479" w14:textId="77777777" w:rsidR="000C34C1" w:rsidRDefault="005B7F4C" w:rsidP="0024355F">
            <w:r>
              <w:t>% of Time on Project</w:t>
            </w:r>
          </w:p>
        </w:tc>
        <w:tc>
          <w:tcPr>
            <w:tcW w:w="6948" w:type="dxa"/>
            <w:shd w:val="clear" w:color="auto" w:fill="auto"/>
          </w:tcPr>
          <w:p w14:paraId="63F2248D" w14:textId="77777777" w:rsidR="000C34C1" w:rsidRDefault="000C34C1" w:rsidP="0024355F"/>
        </w:tc>
      </w:tr>
      <w:tr w:rsidR="000C34C1" w14:paraId="48D75175" w14:textId="77777777" w:rsidTr="00655A42">
        <w:tc>
          <w:tcPr>
            <w:tcW w:w="2628" w:type="dxa"/>
            <w:shd w:val="clear" w:color="auto" w:fill="E7E6E6"/>
          </w:tcPr>
          <w:p w14:paraId="1BF123C3" w14:textId="77777777" w:rsidR="000C34C1" w:rsidRDefault="005B7F4C" w:rsidP="0024355F">
            <w:r>
              <w:t>Position Responsibilities</w:t>
            </w:r>
          </w:p>
        </w:tc>
        <w:tc>
          <w:tcPr>
            <w:tcW w:w="6948" w:type="dxa"/>
            <w:shd w:val="clear" w:color="auto" w:fill="auto"/>
          </w:tcPr>
          <w:p w14:paraId="0CF5B2C1" w14:textId="77777777" w:rsidR="000C34C1" w:rsidRDefault="000C34C1" w:rsidP="0024355F"/>
        </w:tc>
      </w:tr>
      <w:tr w:rsidR="000C34C1" w14:paraId="09A188D8" w14:textId="77777777" w:rsidTr="00655A42">
        <w:tc>
          <w:tcPr>
            <w:tcW w:w="2628" w:type="dxa"/>
            <w:shd w:val="clear" w:color="auto" w:fill="E7E6E6"/>
          </w:tcPr>
          <w:p w14:paraId="075CC9F4" w14:textId="77777777" w:rsidR="000C34C1" w:rsidRDefault="005B7F4C" w:rsidP="0024355F">
            <w:r>
              <w:t>Required Education/Experience</w:t>
            </w:r>
          </w:p>
        </w:tc>
        <w:tc>
          <w:tcPr>
            <w:tcW w:w="6948" w:type="dxa"/>
            <w:shd w:val="clear" w:color="auto" w:fill="auto"/>
          </w:tcPr>
          <w:p w14:paraId="0DBC3DF5" w14:textId="77777777" w:rsidR="000C34C1" w:rsidRDefault="000C34C1" w:rsidP="0024355F"/>
        </w:tc>
      </w:tr>
      <w:tr w:rsidR="000C34C1" w14:paraId="3F99B836" w14:textId="77777777" w:rsidTr="00655A42">
        <w:tc>
          <w:tcPr>
            <w:tcW w:w="2628" w:type="dxa"/>
            <w:shd w:val="clear" w:color="auto" w:fill="E7E6E6"/>
          </w:tcPr>
          <w:p w14:paraId="150B79B9" w14:textId="6FDEF988" w:rsidR="000C34C1" w:rsidRDefault="005B7F4C" w:rsidP="0024355F">
            <w:pPr>
              <w:rPr>
                <w:color w:val="000000"/>
              </w:rPr>
            </w:pPr>
            <w:r>
              <w:t>Will Enter Information in HMIS or Comparable Database?</w:t>
            </w:r>
          </w:p>
        </w:tc>
        <w:tc>
          <w:tcPr>
            <w:tcW w:w="6948" w:type="dxa"/>
            <w:shd w:val="clear" w:color="auto" w:fill="auto"/>
          </w:tcPr>
          <w:p w14:paraId="74496AF9" w14:textId="77777777" w:rsidR="000C34C1" w:rsidRDefault="005B7F4C" w:rsidP="0024355F">
            <w:pPr>
              <w:rPr>
                <w:color w:val="000000"/>
              </w:rPr>
            </w:pPr>
            <w:r>
              <w:rPr>
                <w:rFonts w:ascii="Segoe UI Symbol" w:hAnsi="Segoe UI Symbol" w:cs="Segoe UI Symbol"/>
              </w:rPr>
              <w:t>☐</w:t>
            </w:r>
            <w:r>
              <w:t xml:space="preserve"> Yes </w:t>
            </w:r>
            <w:r>
              <w:rPr>
                <w:rFonts w:ascii="Segoe UI Symbol" w:hAnsi="Segoe UI Symbol" w:cs="Segoe UI Symbol"/>
              </w:rPr>
              <w:t>☐</w:t>
            </w:r>
            <w:r>
              <w:t xml:space="preserve"> No</w:t>
            </w:r>
          </w:p>
        </w:tc>
      </w:tr>
      <w:tr w:rsidR="000C34C1" w14:paraId="1E5F9D1C" w14:textId="77777777" w:rsidTr="00655A42">
        <w:tc>
          <w:tcPr>
            <w:tcW w:w="2628" w:type="dxa"/>
            <w:shd w:val="clear" w:color="auto" w:fill="E7E6E6"/>
          </w:tcPr>
          <w:p w14:paraId="073CBCDF" w14:textId="3E6E09C2" w:rsidR="000C34C1" w:rsidRDefault="005B7F4C" w:rsidP="0024355F">
            <w:r>
              <w:t>Fund</w:t>
            </w:r>
            <w:r w:rsidR="00514977">
              <w:t>ing</w:t>
            </w:r>
            <w:r>
              <w:t xml:space="preserve"> source to cover HMIS or comparable database utilization costs</w:t>
            </w:r>
          </w:p>
        </w:tc>
        <w:tc>
          <w:tcPr>
            <w:tcW w:w="6948" w:type="dxa"/>
            <w:shd w:val="clear" w:color="auto" w:fill="auto"/>
          </w:tcPr>
          <w:p w14:paraId="402674E7" w14:textId="77777777" w:rsidR="000C34C1" w:rsidRDefault="005B7F4C" w:rsidP="0024355F">
            <w:r>
              <w:rPr>
                <w:rFonts w:ascii="Segoe UI Symbol" w:hAnsi="Segoe UI Symbol" w:cs="Segoe UI Symbol"/>
              </w:rPr>
              <w:t>☐</w:t>
            </w:r>
            <w:r>
              <w:t xml:space="preserve">Supportive Service </w:t>
            </w:r>
            <w:r>
              <w:rPr>
                <w:rFonts w:ascii="Segoe UI Symbol" w:hAnsi="Segoe UI Symbol" w:cs="Segoe UI Symbol"/>
              </w:rPr>
              <w:t>☐</w:t>
            </w:r>
            <w:r>
              <w:t xml:space="preserve"> HMIS</w:t>
            </w:r>
          </w:p>
        </w:tc>
      </w:tr>
    </w:tbl>
    <w:p w14:paraId="551AF0D2" w14:textId="77777777" w:rsidR="000C34C1" w:rsidRDefault="000C34C1" w:rsidP="0024355F"/>
    <w:tbl>
      <w:tblPr>
        <w:tblStyle w:val="2"/>
        <w:tblW w:w="9576" w:type="dxa"/>
        <w:tblInd w:w="540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ayout w:type="fixed"/>
        <w:tblLook w:val="0400" w:firstRow="0" w:lastRow="0" w:firstColumn="0" w:lastColumn="0" w:noHBand="0" w:noVBand="1"/>
      </w:tblPr>
      <w:tblGrid>
        <w:gridCol w:w="2628"/>
        <w:gridCol w:w="6948"/>
      </w:tblGrid>
      <w:tr w:rsidR="000C34C1" w14:paraId="53FE7A0A" w14:textId="77777777" w:rsidTr="0025728A">
        <w:tc>
          <w:tcPr>
            <w:tcW w:w="9576" w:type="dxa"/>
            <w:gridSpan w:val="2"/>
            <w:shd w:val="clear" w:color="auto" w:fill="002060"/>
          </w:tcPr>
          <w:p w14:paraId="0595843B" w14:textId="77777777" w:rsidR="000C34C1" w:rsidRPr="0025728A" w:rsidRDefault="005B7F4C" w:rsidP="0025728A">
            <w:pPr>
              <w:jc w:val="center"/>
              <w:rPr>
                <w:b/>
                <w:bCs/>
              </w:rPr>
            </w:pPr>
            <w:r w:rsidRPr="0025728A">
              <w:rPr>
                <w:b/>
                <w:bCs/>
                <w:sz w:val="36"/>
                <w:szCs w:val="36"/>
              </w:rPr>
              <w:t>Project Staff Position 2</w:t>
            </w:r>
          </w:p>
        </w:tc>
      </w:tr>
      <w:tr w:rsidR="000C34C1" w14:paraId="7CF660F8" w14:textId="77777777" w:rsidTr="0025728A">
        <w:tc>
          <w:tcPr>
            <w:tcW w:w="2628" w:type="dxa"/>
            <w:shd w:val="clear" w:color="auto" w:fill="E7E6E6"/>
          </w:tcPr>
          <w:p w14:paraId="649CAAB8" w14:textId="77777777" w:rsidR="000C34C1" w:rsidRDefault="005B7F4C" w:rsidP="0024355F">
            <w:r>
              <w:t>Position Title</w:t>
            </w:r>
          </w:p>
        </w:tc>
        <w:tc>
          <w:tcPr>
            <w:tcW w:w="6948" w:type="dxa"/>
            <w:shd w:val="clear" w:color="auto" w:fill="auto"/>
          </w:tcPr>
          <w:p w14:paraId="694E53EC" w14:textId="77777777" w:rsidR="000C34C1" w:rsidRDefault="000C34C1" w:rsidP="0024355F"/>
        </w:tc>
      </w:tr>
      <w:tr w:rsidR="000C34C1" w14:paraId="0198B2B5" w14:textId="77777777" w:rsidTr="0025728A">
        <w:tc>
          <w:tcPr>
            <w:tcW w:w="2628" w:type="dxa"/>
            <w:shd w:val="clear" w:color="auto" w:fill="E7E6E6"/>
          </w:tcPr>
          <w:p w14:paraId="12F2FAF0" w14:textId="77777777" w:rsidR="000C34C1" w:rsidRDefault="005B7F4C" w:rsidP="0024355F">
            <w:pPr>
              <w:rPr>
                <w:color w:val="000000"/>
              </w:rPr>
            </w:pPr>
            <w:r>
              <w:t>Number of this Position as part of the project total</w:t>
            </w:r>
          </w:p>
        </w:tc>
        <w:tc>
          <w:tcPr>
            <w:tcW w:w="6948" w:type="dxa"/>
            <w:shd w:val="clear" w:color="auto" w:fill="auto"/>
          </w:tcPr>
          <w:p w14:paraId="0E9191F2" w14:textId="77777777" w:rsidR="000C34C1" w:rsidRDefault="000C34C1" w:rsidP="0024355F"/>
        </w:tc>
      </w:tr>
      <w:tr w:rsidR="000C34C1" w14:paraId="42F273BF" w14:textId="77777777" w:rsidTr="0025728A">
        <w:tc>
          <w:tcPr>
            <w:tcW w:w="2628" w:type="dxa"/>
            <w:shd w:val="clear" w:color="auto" w:fill="E7E6E6"/>
          </w:tcPr>
          <w:p w14:paraId="5A0C694C" w14:textId="77777777" w:rsidR="000C34C1" w:rsidRDefault="005B7F4C" w:rsidP="0024355F">
            <w:r>
              <w:t>Hours (FT/PT)</w:t>
            </w:r>
          </w:p>
        </w:tc>
        <w:tc>
          <w:tcPr>
            <w:tcW w:w="6948" w:type="dxa"/>
            <w:shd w:val="clear" w:color="auto" w:fill="auto"/>
          </w:tcPr>
          <w:p w14:paraId="29307482" w14:textId="77777777" w:rsidR="000C34C1" w:rsidRDefault="000C34C1" w:rsidP="0024355F"/>
        </w:tc>
      </w:tr>
      <w:tr w:rsidR="000C34C1" w14:paraId="3E57A289" w14:textId="77777777" w:rsidTr="0025728A">
        <w:tc>
          <w:tcPr>
            <w:tcW w:w="2628" w:type="dxa"/>
            <w:shd w:val="clear" w:color="auto" w:fill="E7E6E6"/>
          </w:tcPr>
          <w:p w14:paraId="6A4F3C07" w14:textId="77777777" w:rsidR="000C34C1" w:rsidRDefault="005B7F4C" w:rsidP="0024355F">
            <w:r>
              <w:t>% of Time on Project</w:t>
            </w:r>
          </w:p>
        </w:tc>
        <w:tc>
          <w:tcPr>
            <w:tcW w:w="6948" w:type="dxa"/>
            <w:shd w:val="clear" w:color="auto" w:fill="auto"/>
          </w:tcPr>
          <w:p w14:paraId="7CBEC9FB" w14:textId="77777777" w:rsidR="000C34C1" w:rsidRDefault="000C34C1" w:rsidP="0024355F"/>
        </w:tc>
      </w:tr>
      <w:tr w:rsidR="000C34C1" w14:paraId="7538C9D4" w14:textId="77777777" w:rsidTr="0025728A">
        <w:tc>
          <w:tcPr>
            <w:tcW w:w="2628" w:type="dxa"/>
            <w:shd w:val="clear" w:color="auto" w:fill="E7E6E6"/>
          </w:tcPr>
          <w:p w14:paraId="43034174" w14:textId="77777777" w:rsidR="000C34C1" w:rsidRDefault="005B7F4C" w:rsidP="0024355F">
            <w:r>
              <w:lastRenderedPageBreak/>
              <w:t>Position Responsibilities</w:t>
            </w:r>
          </w:p>
        </w:tc>
        <w:tc>
          <w:tcPr>
            <w:tcW w:w="6948" w:type="dxa"/>
            <w:shd w:val="clear" w:color="auto" w:fill="auto"/>
          </w:tcPr>
          <w:p w14:paraId="6EF2D741" w14:textId="77777777" w:rsidR="000C34C1" w:rsidRDefault="000C34C1" w:rsidP="0024355F"/>
        </w:tc>
      </w:tr>
      <w:tr w:rsidR="000C34C1" w14:paraId="649A60E3" w14:textId="77777777" w:rsidTr="0025728A">
        <w:tc>
          <w:tcPr>
            <w:tcW w:w="2628" w:type="dxa"/>
            <w:shd w:val="clear" w:color="auto" w:fill="E7E6E6"/>
          </w:tcPr>
          <w:p w14:paraId="1EA3B58A" w14:textId="77777777" w:rsidR="000C34C1" w:rsidRDefault="005B7F4C" w:rsidP="0024355F">
            <w:r>
              <w:t>Required Education/Experience</w:t>
            </w:r>
          </w:p>
        </w:tc>
        <w:tc>
          <w:tcPr>
            <w:tcW w:w="6948" w:type="dxa"/>
            <w:shd w:val="clear" w:color="auto" w:fill="auto"/>
          </w:tcPr>
          <w:p w14:paraId="09783BCA" w14:textId="77777777" w:rsidR="000C34C1" w:rsidRDefault="000C34C1" w:rsidP="0024355F"/>
        </w:tc>
      </w:tr>
      <w:tr w:rsidR="000C34C1" w14:paraId="25F0000B" w14:textId="77777777" w:rsidTr="0025728A">
        <w:tc>
          <w:tcPr>
            <w:tcW w:w="2628" w:type="dxa"/>
            <w:shd w:val="clear" w:color="auto" w:fill="E7E6E6"/>
          </w:tcPr>
          <w:p w14:paraId="1183E0A0" w14:textId="77777777" w:rsidR="000C34C1" w:rsidRDefault="005B7F4C" w:rsidP="0024355F">
            <w:r>
              <w:t xml:space="preserve">Will Enter Information in HMIS or Comparable Database? </w:t>
            </w:r>
          </w:p>
        </w:tc>
        <w:tc>
          <w:tcPr>
            <w:tcW w:w="6948" w:type="dxa"/>
            <w:shd w:val="clear" w:color="auto" w:fill="auto"/>
          </w:tcPr>
          <w:p w14:paraId="0B4D0CC8" w14:textId="77777777" w:rsidR="000C34C1" w:rsidRDefault="005B7F4C" w:rsidP="0024355F">
            <w:r>
              <w:rPr>
                <w:rFonts w:ascii="Segoe UI Symbol" w:hAnsi="Segoe UI Symbol" w:cs="Segoe UI Symbol"/>
              </w:rPr>
              <w:t>☐</w:t>
            </w:r>
            <w:r>
              <w:t xml:space="preserve"> Yes </w:t>
            </w:r>
            <w:r>
              <w:rPr>
                <w:rFonts w:ascii="Segoe UI Symbol" w:hAnsi="Segoe UI Symbol" w:cs="Segoe UI Symbol"/>
              </w:rPr>
              <w:t>☐</w:t>
            </w:r>
            <w:r>
              <w:t xml:space="preserve"> No</w:t>
            </w:r>
          </w:p>
        </w:tc>
      </w:tr>
      <w:tr w:rsidR="000C34C1" w14:paraId="020C1E5F" w14:textId="77777777" w:rsidTr="0025728A">
        <w:tc>
          <w:tcPr>
            <w:tcW w:w="2628" w:type="dxa"/>
            <w:shd w:val="clear" w:color="auto" w:fill="E7E6E6"/>
          </w:tcPr>
          <w:p w14:paraId="033E5FFF" w14:textId="057030D0" w:rsidR="000C34C1" w:rsidRDefault="005B7F4C" w:rsidP="0024355F">
            <w:r>
              <w:t>Fund source to cover HMIS or comparable database utilization costs</w:t>
            </w:r>
          </w:p>
        </w:tc>
        <w:tc>
          <w:tcPr>
            <w:tcW w:w="6948" w:type="dxa"/>
            <w:shd w:val="clear" w:color="auto" w:fill="auto"/>
          </w:tcPr>
          <w:p w14:paraId="0AF55D62" w14:textId="77777777" w:rsidR="000C34C1" w:rsidRDefault="005B7F4C" w:rsidP="0024355F">
            <w:r>
              <w:rPr>
                <w:rFonts w:ascii="Segoe UI Symbol" w:hAnsi="Segoe UI Symbol" w:cs="Segoe UI Symbol"/>
              </w:rPr>
              <w:t>☐</w:t>
            </w:r>
            <w:r>
              <w:t xml:space="preserve">Supportive Service </w:t>
            </w:r>
            <w:r>
              <w:rPr>
                <w:rFonts w:ascii="Segoe UI Symbol" w:hAnsi="Segoe UI Symbol" w:cs="Segoe UI Symbol"/>
              </w:rPr>
              <w:t>☐</w:t>
            </w:r>
            <w:r>
              <w:t xml:space="preserve"> HMIS</w:t>
            </w:r>
          </w:p>
        </w:tc>
      </w:tr>
    </w:tbl>
    <w:p w14:paraId="25F5DB9A" w14:textId="77777777" w:rsidR="000C34C1" w:rsidRDefault="000C34C1" w:rsidP="0024355F"/>
    <w:tbl>
      <w:tblPr>
        <w:tblStyle w:val="1"/>
        <w:tblW w:w="9576" w:type="dxa"/>
        <w:tblInd w:w="540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ayout w:type="fixed"/>
        <w:tblLook w:val="0400" w:firstRow="0" w:lastRow="0" w:firstColumn="0" w:lastColumn="0" w:noHBand="0" w:noVBand="1"/>
      </w:tblPr>
      <w:tblGrid>
        <w:gridCol w:w="2628"/>
        <w:gridCol w:w="6948"/>
      </w:tblGrid>
      <w:tr w:rsidR="000C34C1" w14:paraId="7C70A917" w14:textId="77777777" w:rsidTr="0025728A">
        <w:tc>
          <w:tcPr>
            <w:tcW w:w="9576" w:type="dxa"/>
            <w:gridSpan w:val="2"/>
            <w:shd w:val="clear" w:color="auto" w:fill="002060"/>
          </w:tcPr>
          <w:p w14:paraId="63F656E6" w14:textId="77777777" w:rsidR="000C34C1" w:rsidRPr="0025728A" w:rsidRDefault="005B7F4C" w:rsidP="0025728A">
            <w:pPr>
              <w:jc w:val="center"/>
              <w:rPr>
                <w:b/>
                <w:bCs/>
                <w:color w:val="FFFFFF" w:themeColor="background1"/>
                <w:sz w:val="36"/>
                <w:szCs w:val="36"/>
              </w:rPr>
            </w:pPr>
            <w:r w:rsidRPr="0025728A">
              <w:rPr>
                <w:b/>
                <w:bCs/>
                <w:color w:val="FFFFFF" w:themeColor="background1"/>
                <w:sz w:val="36"/>
                <w:szCs w:val="36"/>
              </w:rPr>
              <w:t>Project Staff Position 3</w:t>
            </w:r>
          </w:p>
        </w:tc>
      </w:tr>
      <w:tr w:rsidR="000C34C1" w14:paraId="0BE845FF" w14:textId="77777777" w:rsidTr="0025728A">
        <w:tc>
          <w:tcPr>
            <w:tcW w:w="2628" w:type="dxa"/>
            <w:shd w:val="clear" w:color="auto" w:fill="E7E6E6"/>
          </w:tcPr>
          <w:p w14:paraId="0913DB02" w14:textId="77777777" w:rsidR="000C34C1" w:rsidRDefault="005B7F4C" w:rsidP="0024355F">
            <w:r>
              <w:t>Position Title</w:t>
            </w:r>
          </w:p>
        </w:tc>
        <w:tc>
          <w:tcPr>
            <w:tcW w:w="6948" w:type="dxa"/>
            <w:shd w:val="clear" w:color="auto" w:fill="auto"/>
          </w:tcPr>
          <w:p w14:paraId="59C594BF" w14:textId="77777777" w:rsidR="000C34C1" w:rsidRDefault="000C34C1" w:rsidP="0024355F"/>
        </w:tc>
      </w:tr>
      <w:tr w:rsidR="000C34C1" w14:paraId="323A6575" w14:textId="77777777" w:rsidTr="0025728A">
        <w:tc>
          <w:tcPr>
            <w:tcW w:w="2628" w:type="dxa"/>
            <w:shd w:val="clear" w:color="auto" w:fill="E7E6E6"/>
          </w:tcPr>
          <w:p w14:paraId="68D1FC9C" w14:textId="77777777" w:rsidR="000C34C1" w:rsidRDefault="005B7F4C" w:rsidP="0024355F">
            <w:pPr>
              <w:rPr>
                <w:color w:val="000000"/>
              </w:rPr>
            </w:pPr>
            <w:r>
              <w:t>Number of this Position as part of the project total</w:t>
            </w:r>
          </w:p>
        </w:tc>
        <w:tc>
          <w:tcPr>
            <w:tcW w:w="6948" w:type="dxa"/>
            <w:shd w:val="clear" w:color="auto" w:fill="auto"/>
          </w:tcPr>
          <w:p w14:paraId="5AD4D69F" w14:textId="77777777" w:rsidR="000C34C1" w:rsidRDefault="000C34C1" w:rsidP="0024355F"/>
        </w:tc>
      </w:tr>
      <w:tr w:rsidR="000C34C1" w14:paraId="4EDDF4FB" w14:textId="77777777" w:rsidTr="0025728A">
        <w:tc>
          <w:tcPr>
            <w:tcW w:w="2628" w:type="dxa"/>
            <w:shd w:val="clear" w:color="auto" w:fill="E7E6E6"/>
          </w:tcPr>
          <w:p w14:paraId="05530F3A" w14:textId="77777777" w:rsidR="000C34C1" w:rsidRDefault="005B7F4C" w:rsidP="0024355F">
            <w:r>
              <w:t>Hours (FT/PT)</w:t>
            </w:r>
          </w:p>
        </w:tc>
        <w:tc>
          <w:tcPr>
            <w:tcW w:w="6948" w:type="dxa"/>
            <w:shd w:val="clear" w:color="auto" w:fill="auto"/>
          </w:tcPr>
          <w:p w14:paraId="5E7BCFC1" w14:textId="77777777" w:rsidR="000C34C1" w:rsidRDefault="000C34C1" w:rsidP="0024355F"/>
        </w:tc>
      </w:tr>
      <w:tr w:rsidR="000C34C1" w14:paraId="3D511D9F" w14:textId="77777777" w:rsidTr="0025728A">
        <w:tc>
          <w:tcPr>
            <w:tcW w:w="2628" w:type="dxa"/>
            <w:shd w:val="clear" w:color="auto" w:fill="E7E6E6"/>
          </w:tcPr>
          <w:p w14:paraId="340C212B" w14:textId="77777777" w:rsidR="000C34C1" w:rsidRDefault="005B7F4C" w:rsidP="0024355F">
            <w:r>
              <w:t>% of Time on Project</w:t>
            </w:r>
          </w:p>
        </w:tc>
        <w:tc>
          <w:tcPr>
            <w:tcW w:w="6948" w:type="dxa"/>
            <w:shd w:val="clear" w:color="auto" w:fill="auto"/>
          </w:tcPr>
          <w:p w14:paraId="50613C3F" w14:textId="77777777" w:rsidR="000C34C1" w:rsidRDefault="000C34C1" w:rsidP="0024355F"/>
        </w:tc>
      </w:tr>
      <w:tr w:rsidR="000C34C1" w14:paraId="053ECFF7" w14:textId="77777777" w:rsidTr="0025728A">
        <w:tc>
          <w:tcPr>
            <w:tcW w:w="2628" w:type="dxa"/>
            <w:shd w:val="clear" w:color="auto" w:fill="E7E6E6"/>
          </w:tcPr>
          <w:p w14:paraId="6BEA2358" w14:textId="77777777" w:rsidR="000C34C1" w:rsidRDefault="005B7F4C" w:rsidP="0024355F">
            <w:r>
              <w:t>Position Responsibilities</w:t>
            </w:r>
          </w:p>
        </w:tc>
        <w:tc>
          <w:tcPr>
            <w:tcW w:w="6948" w:type="dxa"/>
            <w:shd w:val="clear" w:color="auto" w:fill="auto"/>
          </w:tcPr>
          <w:p w14:paraId="105AC4DB" w14:textId="77777777" w:rsidR="000C34C1" w:rsidRDefault="000C34C1" w:rsidP="0024355F"/>
        </w:tc>
      </w:tr>
      <w:tr w:rsidR="000C34C1" w14:paraId="5098BED2" w14:textId="77777777" w:rsidTr="0025728A">
        <w:tc>
          <w:tcPr>
            <w:tcW w:w="2628" w:type="dxa"/>
            <w:shd w:val="clear" w:color="auto" w:fill="E7E6E6"/>
          </w:tcPr>
          <w:p w14:paraId="55BCF85E" w14:textId="77777777" w:rsidR="000C34C1" w:rsidRDefault="005B7F4C" w:rsidP="0024355F">
            <w:r>
              <w:t>Required Education/Experience</w:t>
            </w:r>
          </w:p>
        </w:tc>
        <w:tc>
          <w:tcPr>
            <w:tcW w:w="6948" w:type="dxa"/>
            <w:shd w:val="clear" w:color="auto" w:fill="auto"/>
          </w:tcPr>
          <w:p w14:paraId="4D910C7C" w14:textId="77777777" w:rsidR="000C34C1" w:rsidRDefault="000C34C1" w:rsidP="0024355F"/>
        </w:tc>
      </w:tr>
      <w:tr w:rsidR="000C34C1" w14:paraId="11C51964" w14:textId="77777777" w:rsidTr="0025728A">
        <w:tc>
          <w:tcPr>
            <w:tcW w:w="2628" w:type="dxa"/>
            <w:shd w:val="clear" w:color="auto" w:fill="E7E6E6"/>
          </w:tcPr>
          <w:p w14:paraId="0EDD6CF6" w14:textId="77777777" w:rsidR="000C34C1" w:rsidRDefault="005B7F4C" w:rsidP="0024355F">
            <w:r>
              <w:t xml:space="preserve">Will Enter Information in HMIS or Comparable Database? </w:t>
            </w:r>
          </w:p>
        </w:tc>
        <w:tc>
          <w:tcPr>
            <w:tcW w:w="6948" w:type="dxa"/>
            <w:shd w:val="clear" w:color="auto" w:fill="auto"/>
          </w:tcPr>
          <w:p w14:paraId="5FA9D7B5" w14:textId="77777777" w:rsidR="000C34C1" w:rsidRDefault="005B7F4C" w:rsidP="0024355F">
            <w:r>
              <w:rPr>
                <w:rFonts w:ascii="Segoe UI Symbol" w:hAnsi="Segoe UI Symbol" w:cs="Segoe UI Symbol"/>
              </w:rPr>
              <w:t>☐</w:t>
            </w:r>
            <w:r>
              <w:t xml:space="preserve"> Yes </w:t>
            </w:r>
            <w:r>
              <w:rPr>
                <w:rFonts w:ascii="Segoe UI Symbol" w:hAnsi="Segoe UI Symbol" w:cs="Segoe UI Symbol"/>
              </w:rPr>
              <w:t>☐</w:t>
            </w:r>
            <w:r>
              <w:t xml:space="preserve"> No</w:t>
            </w:r>
          </w:p>
        </w:tc>
      </w:tr>
      <w:tr w:rsidR="000C34C1" w14:paraId="13796F8D" w14:textId="77777777" w:rsidTr="0025728A">
        <w:tc>
          <w:tcPr>
            <w:tcW w:w="2628" w:type="dxa"/>
            <w:shd w:val="clear" w:color="auto" w:fill="E7E6E6"/>
          </w:tcPr>
          <w:p w14:paraId="516BD49D" w14:textId="67C8CB58" w:rsidR="000C34C1" w:rsidRDefault="005B7F4C" w:rsidP="0024355F">
            <w:r>
              <w:t>Fund source to cover HMIS or comparable database utilization costs</w:t>
            </w:r>
          </w:p>
        </w:tc>
        <w:tc>
          <w:tcPr>
            <w:tcW w:w="6948" w:type="dxa"/>
            <w:shd w:val="clear" w:color="auto" w:fill="auto"/>
          </w:tcPr>
          <w:p w14:paraId="30C86939" w14:textId="77777777" w:rsidR="000C34C1" w:rsidRDefault="005B7F4C" w:rsidP="0024355F">
            <w:r>
              <w:rPr>
                <w:rFonts w:ascii="Segoe UI Symbol" w:hAnsi="Segoe UI Symbol" w:cs="Segoe UI Symbol"/>
              </w:rPr>
              <w:t>☐</w:t>
            </w:r>
            <w:r>
              <w:t xml:space="preserve">Supportive Service </w:t>
            </w:r>
            <w:r>
              <w:rPr>
                <w:rFonts w:ascii="Segoe UI Symbol" w:hAnsi="Segoe UI Symbol" w:cs="Segoe UI Symbol"/>
              </w:rPr>
              <w:t>☐</w:t>
            </w:r>
            <w:r>
              <w:t xml:space="preserve"> HMIS</w:t>
            </w:r>
          </w:p>
        </w:tc>
      </w:tr>
    </w:tbl>
    <w:p w14:paraId="664C470D" w14:textId="447FF85E" w:rsidR="007757F7" w:rsidRDefault="007757F7" w:rsidP="0024355F"/>
    <w:p w14:paraId="3ED10D33" w14:textId="77777777" w:rsidR="007757F7" w:rsidRDefault="007757F7" w:rsidP="0024355F"/>
    <w:p w14:paraId="23BEFB61" w14:textId="77777777" w:rsidR="004A6DD1" w:rsidRDefault="004A6DD1" w:rsidP="0024355F"/>
    <w:sectPr w:rsidR="004A6DD1">
      <w:footerReference w:type="default" r:id="rId9"/>
      <w:pgSz w:w="12240" w:h="15840"/>
      <w:pgMar w:top="720" w:right="720" w:bottom="720" w:left="720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61C8E" w14:textId="77777777" w:rsidR="00A80706" w:rsidRDefault="00A80706" w:rsidP="00F30373">
      <w:pPr>
        <w:spacing w:after="0" w:line="240" w:lineRule="auto"/>
      </w:pPr>
      <w:r>
        <w:separator/>
      </w:r>
    </w:p>
  </w:endnote>
  <w:endnote w:type="continuationSeparator" w:id="0">
    <w:p w14:paraId="023F5604" w14:textId="77777777" w:rsidR="00A80706" w:rsidRDefault="00A80706" w:rsidP="00F30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mo">
    <w:altName w:val="Calibri"/>
    <w:charset w:val="00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Sylfaen"/>
    <w:charset w:val="00"/>
    <w:family w:val="swiss"/>
    <w:pitch w:val="variable"/>
    <w:sig w:usb0="E7002EFF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76998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419A9F" w14:textId="40795328" w:rsidR="00F30373" w:rsidRDefault="00F303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0EF58C" w14:textId="77777777" w:rsidR="00F30373" w:rsidRDefault="00F303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9991F" w14:textId="77777777" w:rsidR="00A80706" w:rsidRDefault="00A80706" w:rsidP="00F30373">
      <w:pPr>
        <w:spacing w:after="0" w:line="240" w:lineRule="auto"/>
      </w:pPr>
      <w:r>
        <w:separator/>
      </w:r>
    </w:p>
  </w:footnote>
  <w:footnote w:type="continuationSeparator" w:id="0">
    <w:p w14:paraId="43D09A9E" w14:textId="77777777" w:rsidR="00A80706" w:rsidRDefault="00A80706" w:rsidP="00F303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423"/>
    <w:multiLevelType w:val="multilevel"/>
    <w:tmpl w:val="22C085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0F7E0911"/>
    <w:multiLevelType w:val="multilevel"/>
    <w:tmpl w:val="FAB8EE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0136B83"/>
    <w:multiLevelType w:val="hybridMultilevel"/>
    <w:tmpl w:val="9AC27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4572A"/>
    <w:multiLevelType w:val="hybridMultilevel"/>
    <w:tmpl w:val="B82E3BB8"/>
    <w:lvl w:ilvl="0" w:tplc="2802597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B310F"/>
    <w:multiLevelType w:val="hybridMultilevel"/>
    <w:tmpl w:val="AC8C1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829C8"/>
    <w:multiLevelType w:val="multilevel"/>
    <w:tmpl w:val="2432F0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18E76A0"/>
    <w:multiLevelType w:val="hybridMultilevel"/>
    <w:tmpl w:val="74823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661B9"/>
    <w:multiLevelType w:val="multilevel"/>
    <w:tmpl w:val="81A40E84"/>
    <w:lvl w:ilvl="0">
      <w:start w:val="1"/>
      <w:numFmt w:val="bullet"/>
      <w:lvlText w:val="●"/>
      <w:lvlJc w:val="left"/>
      <w:pPr>
        <w:ind w:left="1440" w:hanging="360"/>
      </w:pPr>
      <w:rPr>
        <w:rFonts w:ascii="Arimo" w:eastAsia="Arimo" w:hAnsi="Arimo" w:cs="Arimo"/>
      </w:rPr>
    </w:lvl>
    <w:lvl w:ilvl="1">
      <w:start w:val="1"/>
      <w:numFmt w:val="bullet"/>
      <w:lvlText w:val="●"/>
      <w:lvlJc w:val="left"/>
      <w:pPr>
        <w:ind w:left="2160" w:hanging="360"/>
      </w:pPr>
      <w:rPr>
        <w:rFonts w:ascii="Arimo" w:eastAsia="Arimo" w:hAnsi="Arimo" w:cs="Arimo"/>
      </w:rPr>
    </w:lvl>
    <w:lvl w:ilvl="2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●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CF31515"/>
    <w:multiLevelType w:val="multilevel"/>
    <w:tmpl w:val="D766E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E10D88"/>
    <w:multiLevelType w:val="multilevel"/>
    <w:tmpl w:val="A4062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DC788D"/>
    <w:multiLevelType w:val="hybridMultilevel"/>
    <w:tmpl w:val="2320E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6058F"/>
    <w:multiLevelType w:val="multilevel"/>
    <w:tmpl w:val="DE48E9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9AC0B2A"/>
    <w:multiLevelType w:val="hybridMultilevel"/>
    <w:tmpl w:val="370E945A"/>
    <w:lvl w:ilvl="0" w:tplc="479A2C8A">
      <w:start w:val="6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7A2191"/>
    <w:multiLevelType w:val="multilevel"/>
    <w:tmpl w:val="81A40E84"/>
    <w:lvl w:ilvl="0">
      <w:start w:val="1"/>
      <w:numFmt w:val="bullet"/>
      <w:lvlText w:val="●"/>
      <w:lvlJc w:val="left"/>
      <w:pPr>
        <w:ind w:left="1440" w:hanging="360"/>
      </w:pPr>
      <w:rPr>
        <w:rFonts w:ascii="Arimo" w:eastAsia="Arimo" w:hAnsi="Arimo" w:cs="Arimo"/>
      </w:rPr>
    </w:lvl>
    <w:lvl w:ilvl="1">
      <w:start w:val="1"/>
      <w:numFmt w:val="bullet"/>
      <w:lvlText w:val="●"/>
      <w:lvlJc w:val="left"/>
      <w:pPr>
        <w:ind w:left="2160" w:hanging="360"/>
      </w:pPr>
      <w:rPr>
        <w:rFonts w:ascii="Arimo" w:eastAsia="Arimo" w:hAnsi="Arimo" w:cs="Arimo"/>
      </w:rPr>
    </w:lvl>
    <w:lvl w:ilvl="2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●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471376F"/>
    <w:multiLevelType w:val="hybridMultilevel"/>
    <w:tmpl w:val="9E629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92688C"/>
    <w:multiLevelType w:val="multilevel"/>
    <w:tmpl w:val="81A40E84"/>
    <w:lvl w:ilvl="0">
      <w:start w:val="1"/>
      <w:numFmt w:val="bullet"/>
      <w:lvlText w:val="●"/>
      <w:lvlJc w:val="left"/>
      <w:pPr>
        <w:ind w:left="1440" w:hanging="360"/>
      </w:pPr>
      <w:rPr>
        <w:rFonts w:ascii="Arimo" w:eastAsia="Arimo" w:hAnsi="Arimo" w:cs="Arimo"/>
      </w:rPr>
    </w:lvl>
    <w:lvl w:ilvl="1">
      <w:start w:val="1"/>
      <w:numFmt w:val="bullet"/>
      <w:lvlText w:val="●"/>
      <w:lvlJc w:val="left"/>
      <w:pPr>
        <w:ind w:left="2160" w:hanging="360"/>
      </w:pPr>
      <w:rPr>
        <w:rFonts w:ascii="Arimo" w:eastAsia="Arimo" w:hAnsi="Arimo" w:cs="Arimo"/>
      </w:rPr>
    </w:lvl>
    <w:lvl w:ilvl="2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●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663D09FA"/>
    <w:multiLevelType w:val="hybridMultilevel"/>
    <w:tmpl w:val="DB62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7F3FB1"/>
    <w:multiLevelType w:val="hybridMultilevel"/>
    <w:tmpl w:val="3356E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741970">
    <w:abstractNumId w:val="0"/>
  </w:num>
  <w:num w:numId="2" w16cid:durableId="1658806801">
    <w:abstractNumId w:val="1"/>
  </w:num>
  <w:num w:numId="3" w16cid:durableId="186916529">
    <w:abstractNumId w:val="11"/>
  </w:num>
  <w:num w:numId="4" w16cid:durableId="934635982">
    <w:abstractNumId w:val="5"/>
  </w:num>
  <w:num w:numId="5" w16cid:durableId="1184634468">
    <w:abstractNumId w:val="7"/>
  </w:num>
  <w:num w:numId="6" w16cid:durableId="1770587175">
    <w:abstractNumId w:val="6"/>
  </w:num>
  <w:num w:numId="7" w16cid:durableId="649945596">
    <w:abstractNumId w:val="9"/>
  </w:num>
  <w:num w:numId="8" w16cid:durableId="198321467">
    <w:abstractNumId w:val="8"/>
  </w:num>
  <w:num w:numId="9" w16cid:durableId="682174148">
    <w:abstractNumId w:val="13"/>
  </w:num>
  <w:num w:numId="10" w16cid:durableId="851264757">
    <w:abstractNumId w:val="15"/>
  </w:num>
  <w:num w:numId="11" w16cid:durableId="2051147443">
    <w:abstractNumId w:val="2"/>
  </w:num>
  <w:num w:numId="12" w16cid:durableId="691029607">
    <w:abstractNumId w:val="3"/>
  </w:num>
  <w:num w:numId="13" w16cid:durableId="1223172150">
    <w:abstractNumId w:val="17"/>
  </w:num>
  <w:num w:numId="14" w16cid:durableId="308293195">
    <w:abstractNumId w:val="10"/>
  </w:num>
  <w:num w:numId="15" w16cid:durableId="512034464">
    <w:abstractNumId w:val="16"/>
  </w:num>
  <w:num w:numId="16" w16cid:durableId="990183827">
    <w:abstractNumId w:val="4"/>
  </w:num>
  <w:num w:numId="17" w16cid:durableId="221409099">
    <w:abstractNumId w:val="14"/>
  </w:num>
  <w:num w:numId="18" w16cid:durableId="172807077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zc3NjQwMDUxMjRR0lEKTi0uzszPAykwqgUAFsdc7iwAAAA="/>
  </w:docVars>
  <w:rsids>
    <w:rsidRoot w:val="000C34C1"/>
    <w:rsid w:val="000125AE"/>
    <w:rsid w:val="00016DA2"/>
    <w:rsid w:val="000423CB"/>
    <w:rsid w:val="00076E34"/>
    <w:rsid w:val="00093AE3"/>
    <w:rsid w:val="000C34C1"/>
    <w:rsid w:val="000C386A"/>
    <w:rsid w:val="000C76B5"/>
    <w:rsid w:val="001146FF"/>
    <w:rsid w:val="001254A6"/>
    <w:rsid w:val="00164FD4"/>
    <w:rsid w:val="001A7A12"/>
    <w:rsid w:val="001F4448"/>
    <w:rsid w:val="002031B6"/>
    <w:rsid w:val="0024355F"/>
    <w:rsid w:val="00245689"/>
    <w:rsid w:val="0025728A"/>
    <w:rsid w:val="00270C8C"/>
    <w:rsid w:val="00271D4D"/>
    <w:rsid w:val="002774C7"/>
    <w:rsid w:val="00280261"/>
    <w:rsid w:val="002848B0"/>
    <w:rsid w:val="002975BA"/>
    <w:rsid w:val="002B2F9F"/>
    <w:rsid w:val="002B7BEA"/>
    <w:rsid w:val="003032BB"/>
    <w:rsid w:val="0030586F"/>
    <w:rsid w:val="00315F79"/>
    <w:rsid w:val="003907BA"/>
    <w:rsid w:val="003A53CD"/>
    <w:rsid w:val="003C0724"/>
    <w:rsid w:val="003C491B"/>
    <w:rsid w:val="00415DC8"/>
    <w:rsid w:val="00432864"/>
    <w:rsid w:val="00443F44"/>
    <w:rsid w:val="004706B9"/>
    <w:rsid w:val="00490221"/>
    <w:rsid w:val="00493C05"/>
    <w:rsid w:val="004A3836"/>
    <w:rsid w:val="004A6DD1"/>
    <w:rsid w:val="004B22AB"/>
    <w:rsid w:val="00514977"/>
    <w:rsid w:val="00517510"/>
    <w:rsid w:val="00522CAB"/>
    <w:rsid w:val="00531C68"/>
    <w:rsid w:val="005B7F4C"/>
    <w:rsid w:val="005F4DE1"/>
    <w:rsid w:val="00655A42"/>
    <w:rsid w:val="00671E2B"/>
    <w:rsid w:val="006A2910"/>
    <w:rsid w:val="006C287C"/>
    <w:rsid w:val="006F039C"/>
    <w:rsid w:val="00751EBD"/>
    <w:rsid w:val="00753AF5"/>
    <w:rsid w:val="00753CE4"/>
    <w:rsid w:val="0075611B"/>
    <w:rsid w:val="007609A7"/>
    <w:rsid w:val="00763665"/>
    <w:rsid w:val="007757F7"/>
    <w:rsid w:val="0079484E"/>
    <w:rsid w:val="007B0A61"/>
    <w:rsid w:val="007B51C9"/>
    <w:rsid w:val="00812161"/>
    <w:rsid w:val="008552C1"/>
    <w:rsid w:val="0089103F"/>
    <w:rsid w:val="008B5014"/>
    <w:rsid w:val="008E6871"/>
    <w:rsid w:val="00914CA6"/>
    <w:rsid w:val="00916211"/>
    <w:rsid w:val="0091626B"/>
    <w:rsid w:val="009448C6"/>
    <w:rsid w:val="00970A71"/>
    <w:rsid w:val="0098016C"/>
    <w:rsid w:val="009B123E"/>
    <w:rsid w:val="009D34E4"/>
    <w:rsid w:val="009D39EF"/>
    <w:rsid w:val="009F10E9"/>
    <w:rsid w:val="009F74B4"/>
    <w:rsid w:val="00A148EA"/>
    <w:rsid w:val="00A529A3"/>
    <w:rsid w:val="00A60726"/>
    <w:rsid w:val="00A711BF"/>
    <w:rsid w:val="00A80706"/>
    <w:rsid w:val="00A925D6"/>
    <w:rsid w:val="00AE1DA8"/>
    <w:rsid w:val="00AE52D9"/>
    <w:rsid w:val="00AF3DF7"/>
    <w:rsid w:val="00B036ED"/>
    <w:rsid w:val="00B26B35"/>
    <w:rsid w:val="00B77712"/>
    <w:rsid w:val="00BA0C36"/>
    <w:rsid w:val="00BB0F2E"/>
    <w:rsid w:val="00BB4591"/>
    <w:rsid w:val="00BB72F8"/>
    <w:rsid w:val="00BC48D1"/>
    <w:rsid w:val="00C05352"/>
    <w:rsid w:val="00C2368A"/>
    <w:rsid w:val="00C5502C"/>
    <w:rsid w:val="00CD1670"/>
    <w:rsid w:val="00CD4711"/>
    <w:rsid w:val="00CD551D"/>
    <w:rsid w:val="00D2610E"/>
    <w:rsid w:val="00D35D6E"/>
    <w:rsid w:val="00DE430F"/>
    <w:rsid w:val="00E0446F"/>
    <w:rsid w:val="00E427E7"/>
    <w:rsid w:val="00E44EB7"/>
    <w:rsid w:val="00E804CD"/>
    <w:rsid w:val="00EC53AD"/>
    <w:rsid w:val="00EE625E"/>
    <w:rsid w:val="00F25CA3"/>
    <w:rsid w:val="00F30373"/>
    <w:rsid w:val="00F3054C"/>
    <w:rsid w:val="00F31514"/>
    <w:rsid w:val="00F3625A"/>
    <w:rsid w:val="00F36AD9"/>
    <w:rsid w:val="00F47A80"/>
    <w:rsid w:val="00F64FEA"/>
    <w:rsid w:val="00F718DC"/>
    <w:rsid w:val="00FA1050"/>
    <w:rsid w:val="00FA2C23"/>
    <w:rsid w:val="1AA46348"/>
    <w:rsid w:val="1E42A0C5"/>
    <w:rsid w:val="4080D5E7"/>
    <w:rsid w:val="4B648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EC153"/>
  <w15:docId w15:val="{A6538183-5FB6-450F-8AF4-3E9176B62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55F"/>
    <w:pPr>
      <w:spacing w:after="300" w:line="300" w:lineRule="exact"/>
    </w:pPr>
  </w:style>
  <w:style w:type="paragraph" w:styleId="Heading1">
    <w:name w:val="heading 1"/>
    <w:basedOn w:val="Normal"/>
    <w:next w:val="Normal"/>
    <w:link w:val="Heading1Char"/>
    <w:uiPriority w:val="9"/>
    <w:qFormat/>
    <w:rsid w:val="00AE1DA8"/>
    <w:pPr>
      <w:keepNext/>
      <w:keepLines/>
      <w:spacing w:before="360" w:after="120" w:line="240" w:lineRule="auto"/>
      <w:outlineLvl w:val="0"/>
    </w:pPr>
    <w:rPr>
      <w:rFonts w:ascii="DejaVu Sans" w:hAnsi="DejaVu Sans" w:cs="DejaVu Sans"/>
      <w:b/>
      <w:bCs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D551D"/>
    <w:pPr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705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2CA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1"/>
    <w:unhideWhenUsed/>
    <w:qFormat/>
    <w:rsid w:val="007609A7"/>
    <w:pPr>
      <w:numPr>
        <w:numId w:val="12"/>
      </w:numPr>
      <w:spacing w:after="200" w:line="288" w:lineRule="auto"/>
      <w:contextualSpacing/>
    </w:pPr>
    <w:rPr>
      <w:rFonts w:eastAsia="MS Mincho"/>
      <w:color w:val="262626" w:themeColor="text1" w:themeTint="D9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AE1DA8"/>
    <w:rPr>
      <w:rFonts w:ascii="DejaVu Sans" w:hAnsi="DejaVu Sans" w:cs="DejaVu Sans"/>
      <w:b/>
      <w:bCs/>
      <w:sz w:val="32"/>
      <w:szCs w:val="32"/>
    </w:rPr>
  </w:style>
  <w:style w:type="paragraph" w:customStyle="1" w:styleId="msonormal0">
    <w:name w:val="msonormal"/>
    <w:basedOn w:val="Normal"/>
    <w:rsid w:val="005202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2021D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rsid w:val="006937CF"/>
    <w:pPr>
      <w:spacing w:after="0" w:line="240" w:lineRule="auto"/>
    </w:pPr>
    <w:rPr>
      <w:rFonts w:asciiTheme="majorHAnsi" w:eastAsiaTheme="minorEastAsia" w:hAnsiTheme="maj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37CF"/>
    <w:rPr>
      <w:rFonts w:asciiTheme="majorHAnsi" w:eastAsiaTheme="minorEastAsia" w:hAnsiTheme="maj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30488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488"/>
    <w:rPr>
      <w:rFonts w:ascii="Segoe UI" w:hAnsi="Segoe UI" w:cs="Segoe UI"/>
      <w:sz w:val="18"/>
      <w:szCs w:val="18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30488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3048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30488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30488"/>
    <w:rPr>
      <w:rFonts w:ascii="Arial" w:hAnsi="Arial" w:cs="Arial"/>
      <w:vanish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DAF"/>
    <w:pPr>
      <w:spacing w:after="160"/>
    </w:pPr>
    <w:rPr>
      <w:rFonts w:asciiTheme="minorHAnsi" w:eastAsia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DAF"/>
    <w:rPr>
      <w:rFonts w:asciiTheme="majorHAnsi" w:eastAsiaTheme="minorEastAsia" w:hAnsiTheme="majorHAnsi"/>
      <w:b/>
      <w:bCs/>
      <w:sz w:val="20"/>
      <w:szCs w:val="20"/>
    </w:rPr>
  </w:style>
  <w:style w:type="table" w:customStyle="1" w:styleId="TaskListTable">
    <w:name w:val="Task List Table"/>
    <w:basedOn w:val="TableNormal"/>
    <w:uiPriority w:val="99"/>
    <w:rsid w:val="00EC2384"/>
    <w:pPr>
      <w:spacing w:before="80" w:after="80" w:line="288" w:lineRule="auto"/>
      <w:jc w:val="center"/>
    </w:pPr>
    <w:rPr>
      <w:rFonts w:eastAsia="MS Mincho"/>
      <w:color w:val="262626" w:themeColor="text1" w:themeTint="D9"/>
      <w:sz w:val="17"/>
      <w:szCs w:val="20"/>
      <w:lang w:eastAsia="ja-JP"/>
    </w:r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single" w:sz="4" w:space="0" w:color="A5A5A5" w:themeColor="accent3"/>
          <w:bottom w:val="nil"/>
          <w:right w:val="single" w:sz="4" w:space="0" w:color="A5A5A5" w:themeColor="accent3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A5A5A5" w:themeFill="accent3"/>
      </w:tc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EC2384"/>
    <w:pPr>
      <w:spacing w:after="0" w:line="240" w:lineRule="auto"/>
    </w:pPr>
    <w:rPr>
      <w:rFonts w:eastAsia="MS Mincho"/>
      <w:color w:val="262626" w:themeColor="text1" w:themeTint="D9"/>
      <w:sz w:val="17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E11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11D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D51AB"/>
    <w:pPr>
      <w:spacing w:after="0" w:line="240" w:lineRule="auto"/>
    </w:pPr>
  </w:style>
  <w:style w:type="character" w:customStyle="1" w:styleId="TitleChar">
    <w:name w:val="Title Char"/>
    <w:basedOn w:val="DefaultParagraphFont"/>
    <w:link w:val="Title"/>
    <w:uiPriority w:val="10"/>
    <w:rsid w:val="006A2C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D551D"/>
    <w:rPr>
      <w:rFonts w:ascii="DejaVu Sans" w:hAnsi="DejaVu Sans" w:cs="DejaVu Sans"/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C101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0705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Spacing">
    <w:name w:val="No Spacing"/>
    <w:uiPriority w:val="1"/>
    <w:qFormat/>
    <w:rsid w:val="005B7F4C"/>
    <w:pPr>
      <w:framePr w:hSpace="180" w:wrap="around" w:vAnchor="text" w:hAnchor="text" w:xAlign="center" w:y="1"/>
      <w:spacing w:after="0" w:line="240" w:lineRule="auto"/>
      <w:suppressOverlap/>
    </w:pPr>
    <w:rPr>
      <w:rFonts w:eastAsia="Franklin Gothic Book" w:cstheme="minorHAnsi"/>
      <w:sz w:val="20"/>
      <w:szCs w:val="20"/>
      <w14:ligatures w14:val="standard"/>
    </w:rPr>
  </w:style>
  <w:style w:type="paragraph" w:styleId="NormalWeb">
    <w:name w:val="Normal (Web)"/>
    <w:basedOn w:val="Normal"/>
    <w:uiPriority w:val="99"/>
    <w:unhideWhenUsed/>
    <w:rsid w:val="008552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64FD4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164F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4FD4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F30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373"/>
  </w:style>
  <w:style w:type="paragraph" w:styleId="Footer">
    <w:name w:val="footer"/>
    <w:basedOn w:val="Normal"/>
    <w:link w:val="FooterChar"/>
    <w:uiPriority w:val="99"/>
    <w:unhideWhenUsed/>
    <w:rsid w:val="00F30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373"/>
  </w:style>
  <w:style w:type="character" w:customStyle="1" w:styleId="cf01">
    <w:name w:val="cf01"/>
    <w:basedOn w:val="DefaultParagraphFont"/>
    <w:rsid w:val="0030586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7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38+kZ+O8p1i9K0748Bae1KiRUw==">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C538A43-74C3-4CD2-82D7-12002F136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Evanoff</dc:creator>
  <cp:keywords/>
  <dc:description/>
  <cp:lastModifiedBy>Eri Gregory</cp:lastModifiedBy>
  <cp:revision>2</cp:revision>
  <cp:lastPrinted>2021-09-06T04:16:00Z</cp:lastPrinted>
  <dcterms:created xsi:type="dcterms:W3CDTF">2023-06-07T15:16:00Z</dcterms:created>
  <dcterms:modified xsi:type="dcterms:W3CDTF">2023-06-07T15:16:00Z</dcterms:modified>
</cp:coreProperties>
</file>